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6"/>
        <w:gridCol w:w="915"/>
        <w:gridCol w:w="1924"/>
        <w:gridCol w:w="1161"/>
        <w:gridCol w:w="971"/>
        <w:gridCol w:w="1131"/>
        <w:gridCol w:w="1050"/>
        <w:gridCol w:w="1935"/>
        <w:gridCol w:w="811"/>
        <w:gridCol w:w="4166"/>
      </w:tblGrid>
      <w:tr w:rsidR="003A4DDB" w:rsidRPr="00010558" w14:paraId="49D7C4A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3A4DDB" w:rsidRPr="00010558" w14:paraId="75AA5C45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3188580F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</w:t>
            </w:r>
            <w:r w:rsidR="003A4DDB">
              <w:rPr>
                <w:rFonts w:cs="Calibri"/>
              </w:rPr>
              <w:t>8</w:t>
            </w:r>
            <w:r>
              <w:rPr>
                <w:rFonts w:cs="Calibri"/>
              </w:rPr>
              <w:t>-0</w:t>
            </w:r>
            <w:r w:rsidR="003A4DDB">
              <w:rPr>
                <w:rFonts w:cs="Calibri"/>
              </w:rPr>
              <w:t>5</w:t>
            </w:r>
            <w:r>
              <w:rPr>
                <w:rFonts w:cs="Calibri"/>
              </w:rPr>
              <w:t>-202</w:t>
            </w:r>
            <w:r w:rsidR="003A4DDB">
              <w:rPr>
                <w:rFonts w:cs="Calibri"/>
              </w:rPr>
              <w:t>4</w:t>
            </w:r>
            <w:r>
              <w:rPr>
                <w:rFonts w:cs="Calibri"/>
              </w:rPr>
              <w:t>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90DC979" w:rsidR="00010558" w:rsidRP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Solar flare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18A392F5" w:rsidR="003A4DDB" w:rsidRPr="003A4DDB" w:rsidRDefault="003A4DDB" w:rsidP="003A4DD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58010F3F" w:rsidR="00010558" w:rsidRP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Extreme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10A7608A" w:rsidR="00010558" w:rsidRP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3AC68A4F" w:rsidR="00010558" w:rsidRP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Everyone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224CD408" w:rsidR="00010558" w:rsidRP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Nothing we can do. If it happens shit’s fucked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7FE047B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 w:rsidR="003A4DDB" w:rsidRPr="00010558" w14:paraId="77054820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3C288" w14:textId="20ACE8BD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AAB22" w14:textId="732EB55F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08-05-2024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3F505" w14:textId="46BC6EFB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Team member stops contributing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0EB871A" w14:textId="45E0F486" w:rsidR="003A4DDB" w:rsidRDefault="003A4DDB" w:rsidP="003A4DD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6AAB276" w14:textId="06B8D441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D0D51" w14:textId="35FD9689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M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4BBF7" w14:textId="4FCA545F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Everyone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B968B" w14:textId="34C2C495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Regular communication to limit time lost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B4BF4" w14:textId="0961945B" w:rsidR="003A4DDB" w:rsidRDefault="003A4DDB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DBA6B" w14:textId="77777777" w:rsidR="003A4DDB" w:rsidRDefault="003A4DDB" w:rsidP="00010558">
            <w:pPr>
              <w:spacing w:after="0" w:line="240" w:lineRule="auto"/>
            </w:pPr>
          </w:p>
        </w:tc>
      </w:tr>
      <w:tr w:rsidR="003A4DDB" w:rsidRPr="00010558" w14:paraId="5E4CF29C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88FF8" w14:textId="3A2FAAAB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3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7D06C" w14:textId="27A4A56B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08-05-2024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382FA" w14:textId="5729BDE2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Act of god (Plague, flood, fire, etc…)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9345CBA" w14:textId="5D336446" w:rsidR="003A4DDB" w:rsidRDefault="003A4DDB" w:rsidP="003A4DD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Medium 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8D63659" w14:textId="7C43DCE8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FA196" w14:textId="014745B4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6EC9B" w14:textId="7B16B395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FCC8D" w14:textId="0863E8BD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Insurance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719B0" w14:textId="73BB828F" w:rsidR="003A4DDB" w:rsidRDefault="003A4DDB" w:rsidP="00010558">
            <w:pPr>
              <w:rPr>
                <w:rFonts w:cs="Calibri"/>
              </w:rPr>
            </w:pPr>
            <w:r>
              <w:rPr>
                <w:rFonts w:cs="Calibri"/>
              </w:rPr>
              <w:t>Closed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12DF6" w14:textId="77777777" w:rsidR="003A4DDB" w:rsidRDefault="003A4DDB" w:rsidP="00010558">
            <w:pPr>
              <w:spacing w:after="0" w:line="240" w:lineRule="auto"/>
            </w:pPr>
          </w:p>
        </w:tc>
      </w:tr>
      <w:tr w:rsidR="003A4DDB" w:rsidRPr="00010558" w14:paraId="483F29B4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FD498" w14:textId="51B33883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BBDC8" w14:textId="726AAF11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08-05-2024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C9771" w14:textId="5B465D3B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Time overrun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63AB892" w14:textId="328C3F94" w:rsidR="003A4DDB" w:rsidRDefault="003A4DDB" w:rsidP="003A4DD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5C78FCF" w14:textId="5DEEB257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4B8B6" w14:textId="524B5CB0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F0705" w14:textId="073BC391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D09AE" w14:textId="727BC9E9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Regular Communication, alongside progress updates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94142" w14:textId="2136195B" w:rsidR="003A4DDB" w:rsidRDefault="003A4DDB" w:rsidP="00010558">
            <w:pPr>
              <w:rPr>
                <w:rFonts w:cs="Calibri"/>
              </w:rPr>
            </w:pPr>
            <w:r>
              <w:rPr>
                <w:rFonts w:cs="Calibri"/>
              </w:rPr>
              <w:t>Closed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9744B" w14:textId="77777777" w:rsidR="003A4DDB" w:rsidRDefault="003A4DDB" w:rsidP="00010558">
            <w:pPr>
              <w:spacing w:after="0" w:line="240" w:lineRule="auto"/>
            </w:pPr>
          </w:p>
        </w:tc>
      </w:tr>
      <w:tr w:rsidR="003A4DDB" w:rsidRPr="00010558" w14:paraId="2127D80A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2434F" w14:textId="1097BCDF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D1F5F" w14:textId="01CB1E09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08-05-2024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921C1" w14:textId="188BA0E7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Data loss even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AF0C353" w14:textId="567DA11E" w:rsidR="003A4DDB" w:rsidRDefault="003A4DDB" w:rsidP="003A4DD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1823BAA" w14:textId="028F9CCF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Extreme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7D3E7" w14:textId="638ECD9E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93B61" w14:textId="069A0590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F7D8C0" w14:textId="106180EA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Regular backups, plus open communication with the client to disclose such delays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2EF6E" w14:textId="49DA7768" w:rsidR="003A4DDB" w:rsidRDefault="003A4DDB" w:rsidP="00010558">
            <w:pPr>
              <w:rPr>
                <w:rFonts w:cs="Calibri"/>
              </w:rPr>
            </w:pPr>
            <w:r>
              <w:rPr>
                <w:rFonts w:cs="Calibri"/>
              </w:rPr>
              <w:t>Closed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812D8" w14:textId="77777777" w:rsidR="003A4DDB" w:rsidRDefault="003A4DDB" w:rsidP="00010558">
            <w:pPr>
              <w:spacing w:after="0" w:line="240" w:lineRule="auto"/>
            </w:pPr>
          </w:p>
        </w:tc>
      </w:tr>
      <w:tr w:rsidR="003A4DDB" w:rsidRPr="00010558" w14:paraId="796BD917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F6ABD" w14:textId="41E93AE0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EBF82" w14:textId="684BE050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08-05-2024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5B8D0" w14:textId="3B111337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Tasks more complex than initially planned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6BFF48E" w14:textId="519F09CB" w:rsidR="003A4DDB" w:rsidRDefault="003A4DDB" w:rsidP="003A4DD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D15C221" w14:textId="2334C82D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53DF5" w14:textId="448C3520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6D544" w14:textId="01DD9027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075CF" w14:textId="14B477AA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Open communication with the client to tell them about these issues, and potentially hiring someone more skilled as a contractor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45374" w14:textId="20FC95E0" w:rsidR="003A4DDB" w:rsidRDefault="003A4DDB" w:rsidP="00010558">
            <w:pPr>
              <w:rPr>
                <w:rFonts w:cs="Calibri"/>
              </w:rPr>
            </w:pPr>
            <w:r>
              <w:rPr>
                <w:rFonts w:cs="Calibri"/>
              </w:rPr>
              <w:t>closed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24708" w14:textId="77777777" w:rsidR="003A4DDB" w:rsidRDefault="003A4DDB" w:rsidP="00010558">
            <w:pPr>
              <w:spacing w:after="0" w:line="240" w:lineRule="auto"/>
            </w:pP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lastRenderedPageBreak/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77777777" w:rsidR="00E4079E" w:rsidRDefault="00E4079E" w:rsidP="00E4079E"/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7755949">
    <w:abstractNumId w:val="1"/>
  </w:num>
  <w:num w:numId="2" w16cid:durableId="485633993">
    <w:abstractNumId w:val="0"/>
  </w:num>
  <w:num w:numId="3" w16cid:durableId="1789087773">
    <w:abstractNumId w:val="6"/>
  </w:num>
  <w:num w:numId="4" w16cid:durableId="1333416326">
    <w:abstractNumId w:val="5"/>
  </w:num>
  <w:num w:numId="5" w16cid:durableId="1568809378">
    <w:abstractNumId w:val="4"/>
  </w:num>
  <w:num w:numId="6" w16cid:durableId="357969627">
    <w:abstractNumId w:val="7"/>
  </w:num>
  <w:num w:numId="7" w16cid:durableId="1440761804">
    <w:abstractNumId w:val="3"/>
  </w:num>
  <w:num w:numId="8" w16cid:durableId="9440703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2C416C"/>
    <w:rsid w:val="003117D0"/>
    <w:rsid w:val="003A4DDB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af50fb3-ac05-4619-85e1-17e26ad7a5e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11BADE4FDB794D841E67DC1709A6C2" ma:contentTypeVersion="14" ma:contentTypeDescription="Create a new document." ma:contentTypeScope="" ma:versionID="be7d9b00cead794b4697c1c7f2ad779f">
  <xsd:schema xmlns:xsd="http://www.w3.org/2001/XMLSchema" xmlns:xs="http://www.w3.org/2001/XMLSchema" xmlns:p="http://schemas.microsoft.com/office/2006/metadata/properties" xmlns:ns3="2af50fb3-ac05-4619-85e1-17e26ad7a5e6" xmlns:ns4="2f40da31-615f-4fd3-ba09-b5a56c2cf9e1" targetNamespace="http://schemas.microsoft.com/office/2006/metadata/properties" ma:root="true" ma:fieldsID="b3b77b77712de39b40bc2dc762d558e9" ns3:_="" ns4:_="">
    <xsd:import namespace="2af50fb3-ac05-4619-85e1-17e26ad7a5e6"/>
    <xsd:import namespace="2f40da31-615f-4fd3-ba09-b5a56c2cf9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f50fb3-ac05-4619-85e1-17e26ad7a5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40da31-615f-4fd3-ba09-b5a56c2cf9e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B7530B-C73C-49E7-8E48-2F0A5963C4CA}">
  <ds:schemaRefs>
    <ds:schemaRef ds:uri="http://www.w3.org/XML/1998/namespace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http://schemas.microsoft.com/office/2006/documentManagement/types"/>
    <ds:schemaRef ds:uri="2f40da31-615f-4fd3-ba09-b5a56c2cf9e1"/>
    <ds:schemaRef ds:uri="2af50fb3-ac05-4619-85e1-17e26ad7a5e6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E160846-7604-4B33-8795-4C972600BE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35AD05-D542-4C50-B44F-31A1FE60B8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f50fb3-ac05-4619-85e1-17e26ad7a5e6"/>
    <ds:schemaRef ds:uri="2f40da31-615f-4fd3-ba09-b5a56c2cf9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1</Words>
  <Characters>1150</Characters>
  <Application>Microsoft Office Word</Application>
  <DocSecurity>0</DocSecurity>
  <Lines>9</Lines>
  <Paragraphs>2</Paragraphs>
  <ScaleCrop>false</ScaleCrop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Mends Hunter James</cp:lastModifiedBy>
  <cp:revision>2</cp:revision>
  <dcterms:created xsi:type="dcterms:W3CDTF">2024-05-15T01:29:00Z</dcterms:created>
  <dcterms:modified xsi:type="dcterms:W3CDTF">2024-05-15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11BADE4FDB794D841E67DC1709A6C2</vt:lpwstr>
  </property>
</Properties>
</file>